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the Automotive Engineer Internship Position</w:t>
      </w:r>
    </w:p>
    <w:bookmarkEnd w:id="20"/>
    <w:p>
      <w:pPr>
        <w:pStyle w:val="BodyText"/>
      </w:pPr>
      <w:r>
        <w:rPr>
          <w:bCs/>
          <w:b/>
        </w:rPr>
        <w:t xml:space="preserve">Dear Hiring Manager,</w:t>
      </w:r>
    </w:p>
    <w:p>
      <w:pPr>
        <w:pStyle w:val="BodyText"/>
      </w:pPr>
      <w:r>
        <w:t xml:space="preserve">I am writing to express my enthusiastic interest in the Automotive Engineer Internship position at your esteemed organization, as advertised on the New Zealand Engineering Society website. This Internship Application Letter serves as my formal submission for this opportunity within the dynamic automotive sector of New Zealand Auckland—a city I have long admired for its innovative spirit and commitment to sustainable mobility solutions.</w:t>
      </w:r>
    </w:p>
    <w:p>
      <w:pPr>
        <w:pStyle w:val="BodyText"/>
      </w:pPr>
      <w:r>
        <w:t xml:space="preserve">As a final-year Bachelor of Engineering (Honours) student specializing in Mechanical Engineering at the University of Auckland, I have meticulously cultivated academic excellence and hands-on technical skills directly aligned with the demands of modern automotive engineering. My curriculum has included advanced coursework in vehicle dynamics, powertrain systems, computational fluid dynamics (CFD), and sustainable materials engineering—subjects that form the bedrock of contemporary automotive innovation. Crucially, I completed a capstone project designing an electric powertrain system for urban delivery vehicles, which involved optimizing battery thermal management systems and reducing energy consumption by 18%. This experience reinforced my passion for creating efficient, eco-conscious transportation solutions—a vision perfectly resonant with Auckland's ambitious 'Zero Emissions Transport Strategy' targeting carbon neutrality by 2050.</w:t>
      </w:r>
    </w:p>
    <w:p>
      <w:pPr>
        <w:pStyle w:val="BodyText"/>
      </w:pPr>
      <w:r>
        <w:t xml:space="preserve">What particularly excites me about this opportunity is the chance to contribute to New Zealand Auckland's evolving automotive landscape. I have closely followed the city's transformation into a hub for electric vehicle (EV) infrastructure and autonomous driving research, notably through initiatives like the AUT University's Centre for Advanced Engineering and partnerships with companies such as Zespri Group developing EV fleets for logistics. My internship application is deeply rooted in my desire to immerse myself in this pioneering ecosystem. I am particularly inspired by your company's recent work on integrating AI-driven predictive maintenance systems into commercial fleets—a project that directly aligns with my personal research on machine learning applications for vehicle diagnostics.</w:t>
      </w:r>
    </w:p>
    <w:p>
      <w:pPr>
        <w:pStyle w:val="BodyText"/>
      </w:pPr>
      <w:r>
        <w:t xml:space="preserve">During my academic journey, I actively sought opportunities to develop practical skills beyond the classroom. I served as a technical intern at Auckland-based automotive supplier, DriveTech Solutions, where I assisted in developing lightweight chassis components using additive manufacturing techniques. This experience taught me to navigate complex CAD environments (SolidWorks and CATIA), conduct finite element analysis for structural integrity testing, and collaborate with cross-functional teams on tight deadlines—skills I understand are critical for an Automotive Engineer in today's fast-paced industry. Furthermore, I volunteered with the University of Auckland's Sustainable Mobility Club, organizing workshops on EV adoption barriers that attracted over 150 students. This reinforced my ability to communicate complex technical concepts clearly—a trait vital for collaborating within diverse teams across New Zealand Auckland's multicultural automotive workplace.</w:t>
      </w:r>
    </w:p>
    <w:p>
      <w:pPr>
        <w:pStyle w:val="BodyText"/>
      </w:pPr>
      <w:r>
        <w:t xml:space="preserve">My understanding of New Zealand's unique automotive challenges further motivates me to apply. Unlike larger global markets, Aotearoa faces distinct considerations: our compact geography demands highly efficient vehicle designs, our coastal climate necessitates corrosion-resistant engineering solutions, and our growing urban populations require versatile mobility systems. I have studied how companies like Zenergy Electric Vehicles are tailoring EVs for Auckland's hilly terrain and high humidity—approaches that highlight the specialized knowledge needed to succeed here. I am eager to apply this contextual understanding during my internship, particularly through your team's ongoing projects optimizing battery performance in diverse New Zealand conditions.</w:t>
      </w:r>
    </w:p>
    <w:p>
      <w:pPr>
        <w:pStyle w:val="BodyText"/>
      </w:pPr>
      <w:r>
        <w:t xml:space="preserve">What truly distinguishes me as a candidate is my proactive approach to learning and adaptation. I am currently pursuing certification in Automotive SPICE (Software Process Improvement and Capability Determination), a globally recognized framework for automotive software development—a skill I know will add immediate value to your engineering teams. Additionally, my fluency in Te Reo Māori (basic conversational) demonstrates my commitment to respecting and engaging with New Zealand's cultural context—an increasingly vital aspect of professional practice across all sectors in Auckland. I have also been actively involved in the 'Future of Mobility' forum hosted by the Auckland Transport Authority, where I networked with industry leaders and gained insights into policy frameworks influencing automotive innovation.</w:t>
      </w:r>
    </w:p>
    <w:p>
      <w:pPr>
        <w:pStyle w:val="BodyText"/>
      </w:pPr>
      <w:r>
        <w:t xml:space="preserve">I am profoundly impressed by your company's leadership in advancing sustainable mobility through projects like the Auckland City EV Charging Network Pilot. This initiative exemplifies the kind of forward-thinking engineering I aspire to contribute to. My technical background, combined with my deep respect for New Zealand's environmental ethos and cultural landscape, positions me to make meaningful contributions from day one. I am confident that my passion for automotive innovation, coupled with my practical experience in vehicle systems development, aligns perfectly with your team's objectives.</w:t>
      </w:r>
    </w:p>
    <w:p>
      <w:pPr>
        <w:pStyle w:val="BodyText"/>
      </w:pPr>
      <w:r>
        <w:t xml:space="preserve">I would welcome the opportunity to discuss how my skills and enthusiasm can support your engineering goals during this critical phase of New Zealand Auckland's automotive evolution. Thank you for considering my application as part of your Internship Application Letter process. I have attached my resume, academic transcripts, and a portfolio showcasing relevant projects including the EV powertrain design simulation model. I am available for an interview at your earliest convenience and can be reached via email or phone listed below.</w:t>
      </w:r>
    </w:p>
    <w:p>
      <w:pPr>
        <w:pStyle w:val="BodyText"/>
      </w:pPr>
      <w:r>
        <w:t xml:space="preserve">With sincere appreciation for your time and consideration,</w:t>
      </w:r>
    </w:p>
    <w:p>
      <w:pPr>
        <w:pStyle w:val="BodyText"/>
      </w:pPr>
      <w:r>
        <w:t xml:space="preserve">Alex Morgan</w:t>
      </w:r>
    </w:p>
    <w:p>
      <w:pPr>
        <w:pStyle w:val="BodyText"/>
      </w:pPr>
      <w:r>
        <w:t xml:space="preserve">Engineering Student, University of Auckland</w:t>
      </w:r>
      <w:r>
        <w:br/>
      </w:r>
      <w:r>
        <w:t xml:space="preserve">Email: alex.morgan@university.ac.nz | Phone: +64 9 888 7654</w:t>
      </w:r>
      <w:r>
        <w:br/>
      </w:r>
      <w:r>
        <w:t xml:space="preserve">LinkedIn: linkedin.com/in/alexmorganauckland | Portfolio: alemorgauckland.co.nz</w:t>
      </w:r>
    </w:p>
    <w:p>
      <w:pPr>
        <w:pStyle w:val="BodyText"/>
      </w:pPr>
      <w:r>
        <w:t xml:space="preserve">This Internship Application Letter was specifically crafted for the Automotive Engineer position within New Zealand Auckland's automotive innovation ecosystem, reflecting my dedication to contributing to sustainable mobility solutions in this unique geographical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dc:title>
  <dc:creator/>
  <dc:language>en</dc:language>
  <cp:keywords/>
  <dcterms:created xsi:type="dcterms:W3CDTF">2026-07-24T11:10:00Z</dcterms:created>
  <dcterms:modified xsi:type="dcterms:W3CDTF">2026-07-24T11:10:00Z</dcterms:modified>
</cp:coreProperties>
</file>

<file path=docProps/custom.xml><?xml version="1.0" encoding="utf-8"?>
<Properties xmlns="http://schemas.openxmlformats.org/officeDocument/2006/custom-properties" xmlns:vt="http://schemas.openxmlformats.org/officeDocument/2006/docPropsVTypes"/>
</file>